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7D11B4F5" w:rsidR="000C49FD" w:rsidRPr="00443A64" w:rsidRDefault="00443A64" w:rsidP="00E31880">
      <w:pPr>
        <w:jc w:val="center"/>
        <w:rPr>
          <w:b/>
          <w:bCs/>
          <w:sz w:val="32"/>
          <w:szCs w:val="32"/>
        </w:rPr>
      </w:pPr>
      <w:r w:rsidRPr="00443A64">
        <w:rPr>
          <w:b/>
          <w:bCs/>
          <w:sz w:val="32"/>
          <w:szCs w:val="32"/>
        </w:rPr>
        <w:t>(</w:t>
      </w:r>
      <w:r w:rsidR="00007DA8">
        <w:rPr>
          <w:b/>
          <w:bCs/>
          <w:sz w:val="32"/>
          <w:szCs w:val="32"/>
        </w:rPr>
        <w:t>Connecticut</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DD954D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07DA8">
        <w:rPr>
          <w:sz w:val="22"/>
          <w:szCs w:val="22"/>
        </w:rPr>
        <w:t>Connecticut</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28DB111" w:rsidR="00C543C7" w:rsidRDefault="00007DA8" w:rsidP="00E31880">
            <w:pPr>
              <w:rPr>
                <w:sz w:val="22"/>
                <w:szCs w:val="22"/>
              </w:rPr>
            </w:pPr>
            <w:r>
              <w:rPr>
                <w:sz w:val="22"/>
                <w:szCs w:val="22"/>
              </w:rPr>
              <w:t>Connecticu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835D4" w14:textId="77777777" w:rsidR="00530A86" w:rsidRDefault="00530A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5E99280" w:rsidR="004F70A3" w:rsidRPr="00530A86" w:rsidRDefault="004F70A3" w:rsidP="00530A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A5B5C" w14:textId="77777777" w:rsidR="00530A86" w:rsidRDefault="00530A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E5857" w14:textId="77777777" w:rsidR="00530A86" w:rsidRDefault="00530A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E3E56B0" w:rsidR="004F70A3" w:rsidRPr="00530A86" w:rsidRDefault="004F70A3" w:rsidP="00530A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C353C" w14:textId="77777777" w:rsidR="00530A86" w:rsidRDefault="00530A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55075670">
    <w:abstractNumId w:val="3"/>
  </w:num>
  <w:num w:numId="2" w16cid:durableId="909265473">
    <w:abstractNumId w:val="2"/>
  </w:num>
  <w:num w:numId="3" w16cid:durableId="117070598">
    <w:abstractNumId w:val="0"/>
  </w:num>
  <w:num w:numId="4" w16cid:durableId="300159155">
    <w:abstractNumId w:val="4"/>
  </w:num>
  <w:num w:numId="5" w16cid:durableId="12110719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DA8"/>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30A86"/>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9</Words>
  <Characters>278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